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ikol  calott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39238160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0.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